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Taubert Data combined - Large Dna viruses (Hunter): Identity [%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1:07:56Z</dcterms:created>
  <dcterms:modified xsi:type="dcterms:W3CDTF">2024-07-29T11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